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F38BF1" w14:textId="6E555942" w:rsidR="003152CE" w:rsidRPr="003152CE" w:rsidRDefault="003152CE" w:rsidP="003152CE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Announcement of Service Funding Recipients at Universities Funded By </w:t>
      </w:r>
      <w:proofErr w:type="spellStart"/>
      <w:r>
        <w:rPr>
          <w:rFonts w:ascii="Times New Roman" w:hAnsi="Times New Roman" w:cs="Times New Roman"/>
          <w:b/>
          <w:bCs/>
          <w:sz w:val="24"/>
        </w:rPr>
        <w:t>Kemenristek</w:t>
      </w:r>
      <w:proofErr w:type="spellEnd"/>
      <w:r>
        <w:rPr>
          <w:rFonts w:ascii="Times New Roman" w:hAnsi="Times New Roman" w:cs="Times New Roman"/>
          <w:b/>
          <w:bCs/>
          <w:sz w:val="24"/>
        </w:rPr>
        <w:t xml:space="preserve">/BRIN for </w:t>
      </w:r>
      <w:r w:rsidR="009333D5">
        <w:rPr>
          <w:rFonts w:ascii="Times New Roman" w:hAnsi="Times New Roman" w:cs="Times New Roman"/>
          <w:b/>
          <w:bCs/>
          <w:sz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</w:rPr>
        <w:t>2021 Fiscal Year</w:t>
      </w:r>
    </w:p>
    <w:p w14:paraId="654C720B" w14:textId="77777777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March 1, 2021 10:29:58</w:t>
      </w:r>
    </w:p>
    <w:p w14:paraId="40BFF380" w14:textId="77777777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1EED57BC" w14:textId="73DA0455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ased on the Decree of the Budget User Authority of the Deputy for Research and Development Strengthening of the Ministry of Research and Technology/National Research and Innovation Agency Number 13/E1/KPT/2021 dated February 2, 2021</w:t>
      </w:r>
      <w:r w:rsidR="009333D5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on </w:t>
      </w:r>
      <w:r w:rsidR="009333D5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Determination of Funding for Community Service for Fiscal Year 2021, hereby submits a list of recipients of Community Service funding for the 2021 fiscal year (Appendix 1).  </w:t>
      </w:r>
    </w:p>
    <w:p w14:paraId="124B7FCC" w14:textId="0DE5343B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cipients of Community Service funding for </w:t>
      </w:r>
      <w:r w:rsidR="009333D5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Fiscal Year 2021 are Service Implementers under the following conditions:</w:t>
      </w:r>
    </w:p>
    <w:p w14:paraId="757266EF" w14:textId="2343A2E3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pload progress reports </w:t>
      </w:r>
      <w:r w:rsidR="009333D5">
        <w:rPr>
          <w:rFonts w:ascii="Times New Roman" w:hAnsi="Times New Roman" w:cs="Times New Roman"/>
          <w:sz w:val="24"/>
        </w:rPr>
        <w:t>by</w:t>
      </w:r>
      <w:r>
        <w:rPr>
          <w:rFonts w:ascii="Times New Roman" w:hAnsi="Times New Roman" w:cs="Times New Roman"/>
          <w:sz w:val="24"/>
        </w:rPr>
        <w:t xml:space="preserve"> 2020; </w:t>
      </w:r>
    </w:p>
    <w:p w14:paraId="40E3D702" w14:textId="133FD6A5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pload the final report </w:t>
      </w:r>
      <w:r w:rsidR="009333D5">
        <w:rPr>
          <w:rFonts w:ascii="Times New Roman" w:hAnsi="Times New Roman" w:cs="Times New Roman"/>
          <w:sz w:val="24"/>
        </w:rPr>
        <w:t>by</w:t>
      </w:r>
      <w:r>
        <w:rPr>
          <w:rFonts w:ascii="Times New Roman" w:hAnsi="Times New Roman" w:cs="Times New Roman"/>
          <w:sz w:val="24"/>
        </w:rPr>
        <w:t xml:space="preserve"> 2020; </w:t>
      </w:r>
    </w:p>
    <w:p w14:paraId="7FBC4F0D" w14:textId="77777777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rry out all stages of selection as stated in the Guidelines for the Implementation of Research and Community Service for Higher Education, Edition of XIII Year 2020; </w:t>
      </w:r>
    </w:p>
    <w:p w14:paraId="76319211" w14:textId="77777777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rrying out Monitoring and Evaluation of community service (multi-year); </w:t>
      </w:r>
    </w:p>
    <w:p w14:paraId="66BD8930" w14:textId="77777777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pload the completeness file of the seminar results and the final report for Community Service implementers until 2020; </w:t>
      </w:r>
    </w:p>
    <w:p w14:paraId="1044EFC0" w14:textId="77777777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t currently in the status of taking a leave for study (</w:t>
      </w:r>
      <w:r>
        <w:rPr>
          <w:rFonts w:ascii="Times New Roman" w:hAnsi="Times New Roman" w:cs="Times New Roman"/>
          <w:i/>
          <w:iCs/>
          <w:sz w:val="24"/>
        </w:rPr>
        <w:t>izin belajar</w:t>
      </w:r>
      <w:r>
        <w:rPr>
          <w:rFonts w:ascii="Times New Roman" w:hAnsi="Times New Roman" w:cs="Times New Roman"/>
          <w:sz w:val="24"/>
        </w:rPr>
        <w:t xml:space="preserve">) for both the chairman and members; </w:t>
      </w:r>
    </w:p>
    <w:p w14:paraId="3FAE4F26" w14:textId="77777777" w:rsidR="003152CE" w:rsidRPr="003152CE" w:rsidRDefault="003152CE" w:rsidP="003152C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ly became chairman in one title of Community Service, for the funding of Community Service for the new year. </w:t>
      </w:r>
    </w:p>
    <w:p w14:paraId="1D1F39B3" w14:textId="607924F4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any recipient of Community Service funding</w:t>
      </w:r>
      <w:r w:rsidR="009333D5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s stated in the attachment</w:t>
      </w:r>
      <w:r w:rsidR="009333D5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does not meet any of the above provisions or violates the provisions of the 2020 XIII Edition of Research and Community Service Guidelines, the funding can be reviewed.  </w:t>
      </w:r>
    </w:p>
    <w:p w14:paraId="51F55A26" w14:textId="77777777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gratulations!  </w:t>
      </w:r>
    </w:p>
    <w:p w14:paraId="4C9040A4" w14:textId="77777777" w:rsidR="003152CE" w:rsidRPr="003152CE" w:rsidRDefault="003152CE" w:rsidP="003152C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achment :  </w:t>
      </w:r>
    </w:p>
    <w:p w14:paraId="550CAF70" w14:textId="77777777" w:rsidR="003152CE" w:rsidRPr="003152CE" w:rsidRDefault="003152CE" w:rsidP="003152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62B3500D" w14:textId="77777777" w:rsidR="003152CE" w:rsidRPr="003152CE" w:rsidRDefault="003152CE" w:rsidP="003152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endix 1 </w:t>
      </w:r>
    </w:p>
    <w:p w14:paraId="1412DFF0" w14:textId="77777777" w:rsidR="00D3708A" w:rsidRPr="003152CE" w:rsidRDefault="003152CE" w:rsidP="003152C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versitas Negeri Gorontalo</w:t>
      </w:r>
    </w:p>
    <w:p w14:paraId="3325AC2A" w14:textId="77777777" w:rsidR="003152CE" w:rsidRDefault="003152CE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399F2FFC" w14:textId="77777777" w:rsidR="00AD6221" w:rsidRDefault="00AD6221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2B00AA3F" w14:textId="77777777" w:rsidR="00AD6221" w:rsidRDefault="00AD6221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538FEDB4" w14:textId="77777777" w:rsidR="00AD6221" w:rsidRDefault="00AD6221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539F02C8" w14:textId="77777777" w:rsidR="00AD6221" w:rsidRDefault="00AD6221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731C7ED7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AD6221">
        <w:rPr>
          <w:rFonts w:ascii="Times New Roman" w:hAnsi="Times New Roman" w:cs="Times New Roman"/>
          <w:b/>
          <w:sz w:val="24"/>
        </w:rPr>
        <w:lastRenderedPageBreak/>
        <w:t>Pengumuma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Penerima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Pendanaa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di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Pergurua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Tinggi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Biaya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Kemenristek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/BRIN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Anggaran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2021</w:t>
      </w:r>
    </w:p>
    <w:p w14:paraId="273AE210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r w:rsidRPr="00AD6221">
        <w:rPr>
          <w:rFonts w:ascii="Times New Roman" w:hAnsi="Times New Roman" w:cs="Times New Roman"/>
          <w:sz w:val="24"/>
        </w:rPr>
        <w:t>Ole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: </w:t>
      </w:r>
      <w:proofErr w:type="spellStart"/>
      <w:r w:rsidRPr="00AD6221">
        <w:rPr>
          <w:rFonts w:ascii="Times New Roman" w:hAnsi="Times New Roman" w:cs="Times New Roman"/>
          <w:b/>
          <w:sz w:val="24"/>
        </w:rPr>
        <w:t>Cindra</w:t>
      </w:r>
      <w:proofErr w:type="spellEnd"/>
      <w:r w:rsidRPr="00AD6221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proofErr w:type="gramStart"/>
      <w:r w:rsidRPr="00AD6221">
        <w:rPr>
          <w:rFonts w:ascii="Times New Roman" w:hAnsi="Times New Roman" w:cs="Times New Roman"/>
          <w:b/>
          <w:sz w:val="24"/>
        </w:rPr>
        <w:t>Zakari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.</w:t>
      </w:r>
      <w:proofErr w:type="gramEnd"/>
      <w:r w:rsidRPr="00AD6221">
        <w:rPr>
          <w:rFonts w:ascii="Times New Roman" w:hAnsi="Times New Roman" w:cs="Times New Roman"/>
          <w:sz w:val="24"/>
        </w:rPr>
        <w:t xml:space="preserve"> 1 </w:t>
      </w:r>
      <w:proofErr w:type="spellStart"/>
      <w:r w:rsidRPr="00AD6221">
        <w:rPr>
          <w:rFonts w:ascii="Times New Roman" w:hAnsi="Times New Roman" w:cs="Times New Roman"/>
          <w:sz w:val="24"/>
        </w:rPr>
        <w:t>Mare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AD6221">
        <w:rPr>
          <w:rFonts w:ascii="Times New Roman" w:hAnsi="Times New Roman" w:cs="Times New Roman"/>
          <w:sz w:val="24"/>
        </w:rPr>
        <w:t>2021 .</w:t>
      </w:r>
      <w:proofErr w:type="gramEnd"/>
      <w:r w:rsidRPr="00AD6221">
        <w:rPr>
          <w:rFonts w:ascii="Times New Roman" w:hAnsi="Times New Roman" w:cs="Times New Roman"/>
          <w:sz w:val="24"/>
        </w:rPr>
        <w:t xml:space="preserve"> 10:29:58</w:t>
      </w:r>
    </w:p>
    <w:p w14:paraId="18FF3F48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r w:rsidRPr="00AD6221">
        <w:rPr>
          <w:rFonts w:ascii="Times New Roman" w:hAnsi="Times New Roman" w:cs="Times New Roman"/>
          <w:sz w:val="24"/>
        </w:rPr>
        <w:t xml:space="preserve">  </w:t>
      </w:r>
    </w:p>
    <w:p w14:paraId="132B5ADE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r w:rsidRPr="00AD6221">
        <w:rPr>
          <w:rFonts w:ascii="Times New Roman" w:hAnsi="Times New Roman" w:cs="Times New Roman"/>
          <w:sz w:val="24"/>
        </w:rPr>
        <w:t>Berdasark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utus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uas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gun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ngga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eput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idang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uat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Rise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embang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menter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Rise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eknolog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/ </w:t>
      </w:r>
      <w:proofErr w:type="spellStart"/>
      <w:r w:rsidRPr="00AD6221">
        <w:rPr>
          <w:rFonts w:ascii="Times New Roman" w:hAnsi="Times New Roman" w:cs="Times New Roman"/>
          <w:sz w:val="24"/>
        </w:rPr>
        <w:t>Ba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Rise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Inovas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Nasional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Nomor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13/E1/KPT/2021 </w:t>
      </w:r>
      <w:proofErr w:type="spellStart"/>
      <w:r w:rsidRPr="00AD6221">
        <w:rPr>
          <w:rFonts w:ascii="Times New Roman" w:hAnsi="Times New Roman" w:cs="Times New Roman"/>
          <w:sz w:val="24"/>
        </w:rPr>
        <w:t>tanggal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 </w:t>
      </w:r>
      <w:proofErr w:type="spellStart"/>
      <w:r w:rsidRPr="00AD6221">
        <w:rPr>
          <w:rFonts w:ascii="Times New Roman" w:hAnsi="Times New Roman" w:cs="Times New Roman"/>
          <w:sz w:val="24"/>
        </w:rPr>
        <w:t>Februar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1 </w:t>
      </w:r>
      <w:proofErr w:type="spellStart"/>
      <w:r w:rsidRPr="00AD6221">
        <w:rPr>
          <w:rFonts w:ascii="Times New Roman" w:hAnsi="Times New Roman" w:cs="Times New Roman"/>
          <w:sz w:val="24"/>
        </w:rPr>
        <w:t>tentang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etap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d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ngga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1, </w:t>
      </w:r>
      <w:proofErr w:type="spellStart"/>
      <w:r w:rsidRPr="00AD6221">
        <w:rPr>
          <w:rFonts w:ascii="Times New Roman" w:hAnsi="Times New Roman" w:cs="Times New Roman"/>
          <w:sz w:val="24"/>
        </w:rPr>
        <w:t>bersam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in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isampaik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ftar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nam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erim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</w:t>
      </w:r>
      <w:bookmarkStart w:id="0" w:name="_GoBack"/>
      <w:bookmarkEnd w:id="0"/>
      <w:r w:rsidRPr="00AD6221">
        <w:rPr>
          <w:rFonts w:ascii="Times New Roman" w:hAnsi="Times New Roman" w:cs="Times New Roman"/>
          <w:sz w:val="24"/>
        </w:rPr>
        <w:t>end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ngga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1 (</w:t>
      </w:r>
      <w:proofErr w:type="spellStart"/>
      <w:r w:rsidRPr="00AD6221">
        <w:rPr>
          <w:rFonts w:ascii="Times New Roman" w:hAnsi="Times New Roman" w:cs="Times New Roman"/>
          <w:sz w:val="24"/>
        </w:rPr>
        <w:t>Lampi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1). </w:t>
      </w:r>
    </w:p>
    <w:p w14:paraId="0149A27C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r w:rsidRPr="00AD6221">
        <w:rPr>
          <w:rFonts w:ascii="Times New Roman" w:hAnsi="Times New Roman" w:cs="Times New Roman"/>
          <w:sz w:val="24"/>
        </w:rPr>
        <w:t>Penerim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d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ngga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1 </w:t>
      </w:r>
      <w:proofErr w:type="spellStart"/>
      <w:r w:rsidRPr="00AD6221">
        <w:rPr>
          <w:rFonts w:ascii="Times New Roman" w:hAnsi="Times New Roman" w:cs="Times New Roman"/>
          <w:sz w:val="24"/>
        </w:rPr>
        <w:t>adala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laksan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eng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tent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baga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erikut</w:t>
      </w:r>
      <w:proofErr w:type="spellEnd"/>
      <w:r w:rsidRPr="00AD6221">
        <w:rPr>
          <w:rFonts w:ascii="Times New Roman" w:hAnsi="Times New Roman" w:cs="Times New Roman"/>
          <w:sz w:val="24"/>
        </w:rPr>
        <w:t>:</w:t>
      </w:r>
    </w:p>
    <w:p w14:paraId="00EB2C7E" w14:textId="34056E8F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. </w:t>
      </w:r>
      <w:proofErr w:type="spellStart"/>
      <w:r w:rsidRPr="00AD6221">
        <w:rPr>
          <w:rFonts w:ascii="Times New Roman" w:hAnsi="Times New Roman" w:cs="Times New Roman"/>
          <w:sz w:val="24"/>
        </w:rPr>
        <w:t>Mengungga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lapo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maj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ampa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eng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0;</w:t>
      </w:r>
    </w:p>
    <w:p w14:paraId="59168F27" w14:textId="6EFD29B6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. </w:t>
      </w:r>
      <w:proofErr w:type="spellStart"/>
      <w:r w:rsidRPr="00AD6221">
        <w:rPr>
          <w:rFonts w:ascii="Times New Roman" w:hAnsi="Times New Roman" w:cs="Times New Roman"/>
          <w:sz w:val="24"/>
        </w:rPr>
        <w:t>Mengungga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lapo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khir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ampa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eng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0;</w:t>
      </w:r>
    </w:p>
    <w:p w14:paraId="517EA50B" w14:textId="0733A18D" w:rsidR="00AD6221" w:rsidRPr="00AD6221" w:rsidRDefault="00AD6221" w:rsidP="00AD6221">
      <w:pPr>
        <w:pStyle w:val="ListParagraph"/>
        <w:ind w:left="990" w:hanging="27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. </w:t>
      </w:r>
      <w:proofErr w:type="spellStart"/>
      <w:r w:rsidRPr="00AD6221">
        <w:rPr>
          <w:rFonts w:ascii="Times New Roman" w:hAnsi="Times New Roman" w:cs="Times New Roman"/>
          <w:sz w:val="24"/>
        </w:rPr>
        <w:t>Melaksanak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luru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ap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leks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bagaiman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isebutk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lam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and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laks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elit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rgur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ingg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Edis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XIII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0;</w:t>
      </w:r>
    </w:p>
    <w:p w14:paraId="028E685F" w14:textId="1092D105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d</w:t>
      </w:r>
      <w:proofErr w:type="gram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AD6221">
        <w:rPr>
          <w:rFonts w:ascii="Times New Roman" w:hAnsi="Times New Roman" w:cs="Times New Roman"/>
          <w:sz w:val="24"/>
        </w:rPr>
        <w:t>Melaksanak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Monitoring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Evaluas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(multi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>);</w:t>
      </w:r>
    </w:p>
    <w:p w14:paraId="2C46C208" w14:textId="7F773DFE" w:rsidR="00AD6221" w:rsidRPr="00AD6221" w:rsidRDefault="00AD6221" w:rsidP="00AD6221">
      <w:pPr>
        <w:pStyle w:val="ListParagraph"/>
        <w:ind w:left="990" w:hanging="27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. </w:t>
      </w:r>
      <w:proofErr w:type="spellStart"/>
      <w:r w:rsidRPr="00AD6221">
        <w:rPr>
          <w:rFonts w:ascii="Times New Roman" w:hAnsi="Times New Roman" w:cs="Times New Roman"/>
          <w:sz w:val="24"/>
        </w:rPr>
        <w:t>Mengungga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erkas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lengkap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seminar </w:t>
      </w:r>
      <w:proofErr w:type="spellStart"/>
      <w:r w:rsidRPr="00AD6221">
        <w:rPr>
          <w:rFonts w:ascii="Times New Roman" w:hAnsi="Times New Roman" w:cs="Times New Roman"/>
          <w:sz w:val="24"/>
        </w:rPr>
        <w:t>hasil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lapo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khir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ag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laksan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ampa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eng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0;</w:t>
      </w:r>
    </w:p>
    <w:p w14:paraId="318E6542" w14:textId="2D2D5E11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. </w:t>
      </w:r>
      <w:proofErr w:type="spellStart"/>
      <w:r w:rsidRPr="00AD6221">
        <w:rPr>
          <w:rFonts w:ascii="Times New Roman" w:hAnsi="Times New Roman" w:cs="Times New Roman"/>
          <w:sz w:val="24"/>
        </w:rPr>
        <w:t>Tidak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dang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lam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status </w:t>
      </w:r>
      <w:proofErr w:type="spellStart"/>
      <w:r w:rsidRPr="00AD6221">
        <w:rPr>
          <w:rFonts w:ascii="Times New Roman" w:hAnsi="Times New Roman" w:cs="Times New Roman"/>
          <w:sz w:val="24"/>
        </w:rPr>
        <w:t>tugas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elajar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baik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untuk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tu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up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nggota</w:t>
      </w:r>
      <w:proofErr w:type="spellEnd"/>
      <w:r w:rsidRPr="00AD6221">
        <w:rPr>
          <w:rFonts w:ascii="Times New Roman" w:hAnsi="Times New Roman" w:cs="Times New Roman"/>
          <w:sz w:val="24"/>
        </w:rPr>
        <w:t>;</w:t>
      </w:r>
    </w:p>
    <w:p w14:paraId="3ECF4FDF" w14:textId="5BAE7AFE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. </w:t>
      </w:r>
      <w:proofErr w:type="spellStart"/>
      <w:r w:rsidRPr="00AD6221">
        <w:rPr>
          <w:rFonts w:ascii="Times New Roman" w:hAnsi="Times New Roman" w:cs="Times New Roman"/>
          <w:sz w:val="24"/>
        </w:rPr>
        <w:t>Hany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enjad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tu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AD6221">
        <w:rPr>
          <w:rFonts w:ascii="Times New Roman" w:hAnsi="Times New Roman" w:cs="Times New Roman"/>
          <w:sz w:val="24"/>
        </w:rPr>
        <w:t>satu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judul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D6221">
        <w:rPr>
          <w:rFonts w:ascii="Times New Roman" w:hAnsi="Times New Roman" w:cs="Times New Roman"/>
          <w:sz w:val="24"/>
        </w:rPr>
        <w:t>untuk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d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AD6221">
        <w:rPr>
          <w:rFonts w:ascii="Times New Roman" w:hAnsi="Times New Roman" w:cs="Times New Roman"/>
          <w:sz w:val="24"/>
        </w:rPr>
        <w:t>baru</w:t>
      </w:r>
      <w:proofErr w:type="spellEnd"/>
      <w:r w:rsidRPr="00AD6221">
        <w:rPr>
          <w:rFonts w:ascii="Times New Roman" w:hAnsi="Times New Roman" w:cs="Times New Roman"/>
          <w:sz w:val="24"/>
        </w:rPr>
        <w:t>.</w:t>
      </w:r>
    </w:p>
    <w:p w14:paraId="3237EF03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r w:rsidRPr="00AD6221">
        <w:rPr>
          <w:rFonts w:ascii="Times New Roman" w:hAnsi="Times New Roman" w:cs="Times New Roman"/>
          <w:sz w:val="24"/>
        </w:rPr>
        <w:t>Apabil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erim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dana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ebagaiman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ercantum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lampi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ernyat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idak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emenuh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alah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satu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r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tent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AD6221">
        <w:rPr>
          <w:rFonts w:ascii="Times New Roman" w:hAnsi="Times New Roman" w:cs="Times New Roman"/>
          <w:sz w:val="24"/>
        </w:rPr>
        <w:t>atas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AD6221">
        <w:rPr>
          <w:rFonts w:ascii="Times New Roman" w:hAnsi="Times New Roman" w:cs="Times New Roman"/>
          <w:sz w:val="24"/>
        </w:rPr>
        <w:t>atau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langga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terhadap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tent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andu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elit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gabdi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pad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Masyarak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Edis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XIII </w:t>
      </w:r>
      <w:proofErr w:type="spellStart"/>
      <w:r w:rsidRPr="00AD6221">
        <w:rPr>
          <w:rFonts w:ascii="Times New Roman" w:hAnsi="Times New Roman" w:cs="Times New Roman"/>
          <w:sz w:val="24"/>
        </w:rPr>
        <w:t>Tahu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2020 </w:t>
      </w:r>
      <w:proofErr w:type="spellStart"/>
      <w:r w:rsidRPr="00AD6221">
        <w:rPr>
          <w:rFonts w:ascii="Times New Roman" w:hAnsi="Times New Roman" w:cs="Times New Roman"/>
          <w:sz w:val="24"/>
        </w:rPr>
        <w:t>mak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pendanaannya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apat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ditinjau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kembali</w:t>
      </w:r>
      <w:proofErr w:type="spellEnd"/>
      <w:r w:rsidRPr="00AD6221">
        <w:rPr>
          <w:rFonts w:ascii="Times New Roman" w:hAnsi="Times New Roman" w:cs="Times New Roman"/>
          <w:sz w:val="24"/>
        </w:rPr>
        <w:t>.</w:t>
      </w:r>
    </w:p>
    <w:p w14:paraId="26D90721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r w:rsidRPr="00AD6221">
        <w:rPr>
          <w:rFonts w:ascii="Times New Roman" w:hAnsi="Times New Roman" w:cs="Times New Roman"/>
          <w:sz w:val="24"/>
        </w:rPr>
        <w:t>Selamat</w:t>
      </w:r>
      <w:proofErr w:type="spellEnd"/>
      <w:r w:rsidRPr="00AD6221">
        <w:rPr>
          <w:rFonts w:ascii="Times New Roman" w:hAnsi="Times New Roman" w:cs="Times New Roman"/>
          <w:sz w:val="24"/>
        </w:rPr>
        <w:t>!</w:t>
      </w:r>
    </w:p>
    <w:p w14:paraId="6EF349F0" w14:textId="77777777" w:rsidR="00AD6221" w:rsidRPr="00AD6221" w:rsidRDefault="00AD6221" w:rsidP="00AD6221">
      <w:pPr>
        <w:pStyle w:val="ListParagraph"/>
        <w:jc w:val="both"/>
        <w:rPr>
          <w:rFonts w:ascii="Times New Roman" w:hAnsi="Times New Roman" w:cs="Times New Roman"/>
          <w:sz w:val="24"/>
        </w:rPr>
      </w:pPr>
      <w:proofErr w:type="spellStart"/>
      <w:proofErr w:type="gramStart"/>
      <w:r w:rsidRPr="00AD6221">
        <w:rPr>
          <w:rFonts w:ascii="Times New Roman" w:hAnsi="Times New Roman" w:cs="Times New Roman"/>
          <w:sz w:val="24"/>
        </w:rPr>
        <w:t>Lampiran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06686AEF" w14:textId="774D703F" w:rsidR="00AD6221" w:rsidRPr="00AD6221" w:rsidRDefault="00AD6221" w:rsidP="00AD6221">
      <w:pPr>
        <w:pStyle w:val="ListParagraph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• </w:t>
      </w:r>
      <w:proofErr w:type="spellStart"/>
      <w:r w:rsidRPr="00AD6221">
        <w:rPr>
          <w:rFonts w:ascii="Times New Roman" w:hAnsi="Times New Roman" w:cs="Times New Roman"/>
          <w:sz w:val="24"/>
        </w:rPr>
        <w:t>Surat</w:t>
      </w:r>
      <w:proofErr w:type="spellEnd"/>
    </w:p>
    <w:p w14:paraId="6EDB1848" w14:textId="7C242AE6" w:rsidR="00AD6221" w:rsidRPr="00AD6221" w:rsidRDefault="00AD6221" w:rsidP="00AD6221">
      <w:pPr>
        <w:pStyle w:val="ListParagraph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• </w:t>
      </w:r>
      <w:r w:rsidRPr="00AD6221">
        <w:rPr>
          <w:rFonts w:ascii="Times New Roman" w:hAnsi="Times New Roman" w:cs="Times New Roman"/>
          <w:sz w:val="24"/>
        </w:rPr>
        <w:t>Lampiran1</w:t>
      </w:r>
    </w:p>
    <w:p w14:paraId="663F6A9B" w14:textId="6E8F3215" w:rsidR="00AD6221" w:rsidRPr="00AD6221" w:rsidRDefault="00AD6221" w:rsidP="00AD6221">
      <w:pPr>
        <w:pStyle w:val="ListParagraph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• </w:t>
      </w:r>
      <w:proofErr w:type="spellStart"/>
      <w:r w:rsidRPr="00AD6221">
        <w:rPr>
          <w:rFonts w:ascii="Times New Roman" w:hAnsi="Times New Roman" w:cs="Times New Roman"/>
          <w:sz w:val="24"/>
        </w:rPr>
        <w:t>Universitas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Negeri</w:t>
      </w:r>
      <w:proofErr w:type="spellEnd"/>
      <w:r w:rsidRPr="00AD622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D6221">
        <w:rPr>
          <w:rFonts w:ascii="Times New Roman" w:hAnsi="Times New Roman" w:cs="Times New Roman"/>
          <w:sz w:val="24"/>
        </w:rPr>
        <w:t>Gorontalo</w:t>
      </w:r>
      <w:proofErr w:type="spellEnd"/>
    </w:p>
    <w:p w14:paraId="163A9E2E" w14:textId="77777777" w:rsidR="00AD6221" w:rsidRPr="003152CE" w:rsidRDefault="00AD6221" w:rsidP="009333D5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sectPr w:rsidR="00AD6221" w:rsidRPr="003152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ED2"/>
    <w:multiLevelType w:val="hybridMultilevel"/>
    <w:tmpl w:val="52947D3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B74CF6"/>
    <w:multiLevelType w:val="hybridMultilevel"/>
    <w:tmpl w:val="032CF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tDA0MjQ2MjBT0lEKTi0uzszPAykwrAUALzSqrCwAAAA="/>
  </w:docVars>
  <w:rsids>
    <w:rsidRoot w:val="003152CE"/>
    <w:rsid w:val="003152CE"/>
    <w:rsid w:val="009333D5"/>
    <w:rsid w:val="00AD6221"/>
    <w:rsid w:val="00D3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623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2C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14</Words>
  <Characters>2935</Characters>
  <Application>Microsoft Office Word</Application>
  <DocSecurity>0</DocSecurity>
  <Lines>24</Lines>
  <Paragraphs>6</Paragraphs>
  <ScaleCrop>false</ScaleCrop>
  <Company/>
  <LinksUpToDate>false</LinksUpToDate>
  <CharactersWithSpaces>3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3</cp:revision>
  <dcterms:created xsi:type="dcterms:W3CDTF">2022-10-07T08:30:00Z</dcterms:created>
  <dcterms:modified xsi:type="dcterms:W3CDTF">2022-10-17T02:23:00Z</dcterms:modified>
</cp:coreProperties>
</file>